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C1315" w14:textId="24F59008" w:rsidR="00937BA6" w:rsidRDefault="00937BA6" w:rsidP="00937BA6">
      <w:pPr>
        <w:spacing w:after="0" w:line="240" w:lineRule="auto"/>
        <w:ind w:right="-39"/>
        <w:jc w:val="right"/>
        <w:rPr>
          <w:b/>
          <w:color w:val="595959" w:themeColor="text1" w:themeTint="A6"/>
          <w:sz w:val="47"/>
          <w:szCs w:val="47"/>
        </w:rPr>
      </w:pPr>
      <w:r>
        <w:rPr>
          <w:b/>
          <w:noProof/>
          <w:color w:val="595959" w:themeColor="text1" w:themeTint="A6"/>
          <w:sz w:val="47"/>
          <w:szCs w:val="47"/>
        </w:rPr>
        <w:drawing>
          <wp:inline distT="0" distB="0" distL="0" distR="0" wp14:anchorId="7BA355D9" wp14:editId="34124557">
            <wp:extent cx="2459990" cy="487484"/>
            <wp:effectExtent l="0" t="0" r="0" b="8255"/>
            <wp:docPr id="1444756325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756325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580" cy="49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2C6DE738" w:rsidR="004236AE" w:rsidRPr="00EC7F8A" w:rsidRDefault="001A1C0F" w:rsidP="00EC7F8A">
      <w:pPr>
        <w:spacing w:after="0" w:line="240" w:lineRule="auto"/>
        <w:ind w:right="-39"/>
        <w:rPr>
          <w:color w:val="595959" w:themeColor="text1" w:themeTint="A6"/>
          <w:sz w:val="47"/>
          <w:szCs w:val="47"/>
        </w:rPr>
      </w:pPr>
      <w:r w:rsidRPr="00EC7F8A">
        <w:rPr>
          <w:b/>
          <w:color w:val="595959" w:themeColor="text1" w:themeTint="A6"/>
          <w:sz w:val="47"/>
          <w:szCs w:val="47"/>
        </w:rPr>
        <w:t>ANÁLISIS FODA DE PLANIFICACIÓN EMPRESARIAL</w:t>
      </w:r>
      <w:bookmarkStart w:id="0" w:name="_Hlk536359931"/>
    </w:p>
    <w:p w14:paraId="519E01A4" w14:textId="77777777" w:rsidR="001A1C0F" w:rsidRPr="00E475BB" w:rsidRDefault="001A1C0F" w:rsidP="001A1C0F">
      <w:pPr>
        <w:spacing w:after="100" w:line="240" w:lineRule="auto"/>
      </w:pPr>
    </w:p>
    <w:tbl>
      <w:tblPr>
        <w:tblW w:w="11066" w:type="dxa"/>
        <w:tblInd w:w="-10" w:type="dxa"/>
        <w:tblLook w:val="04A0" w:firstRow="1" w:lastRow="0" w:firstColumn="1" w:lastColumn="0" w:noHBand="0" w:noVBand="1"/>
      </w:tblPr>
      <w:tblGrid>
        <w:gridCol w:w="11066"/>
      </w:tblGrid>
      <w:tr w:rsidR="001A1C0F" w:rsidRPr="00C644E8" w14:paraId="6D0519EA" w14:textId="77777777" w:rsidTr="001A1C0F">
        <w:trPr>
          <w:trHeight w:val="56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1687A657" w14:textId="310413A6" w:rsidR="001A1C0F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BJETIVOS DEL ANÁLISIS</w:t>
            </w:r>
          </w:p>
        </w:tc>
      </w:tr>
      <w:tr w:rsidR="001A1C0F" w:rsidRPr="00C644E8" w14:paraId="2019A7B7" w14:textId="77777777" w:rsidTr="001A1C0F">
        <w:trPr>
          <w:trHeight w:val="1872"/>
        </w:trPr>
        <w:tc>
          <w:tcPr>
            <w:tcW w:w="110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7C01CB1" w14:textId="77777777" w:rsidR="001A1C0F" w:rsidRPr="00C644E8" w:rsidRDefault="001A1C0F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7D12B45B" w14:textId="77777777" w:rsidR="001A1C0F" w:rsidRPr="001A1C0F" w:rsidRDefault="001A1C0F" w:rsidP="001A1C0F">
      <w:pPr>
        <w:spacing w:after="0" w:line="240" w:lineRule="auto"/>
      </w:pPr>
    </w:p>
    <w:tbl>
      <w:tblPr>
        <w:tblW w:w="11201" w:type="dxa"/>
        <w:tblInd w:w="-5" w:type="dxa"/>
        <w:tblLook w:val="04A0" w:firstRow="1" w:lastRow="0" w:firstColumn="1" w:lastColumn="0" w:noHBand="0" w:noVBand="1"/>
      </w:tblPr>
      <w:tblGrid>
        <w:gridCol w:w="5599"/>
        <w:gridCol w:w="5602"/>
      </w:tblGrid>
      <w:tr w:rsidR="00C644E8" w:rsidRPr="00E475BB" w14:paraId="49394821" w14:textId="77777777" w:rsidTr="00FA21DE">
        <w:trPr>
          <w:trHeight w:val="390"/>
        </w:trPr>
        <w:tc>
          <w:tcPr>
            <w:tcW w:w="11201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INTERNOS</w:t>
            </w:r>
          </w:p>
        </w:tc>
      </w:tr>
      <w:tr w:rsidR="00C644E8" w:rsidRPr="00E475BB" w14:paraId="7811BC8A" w14:textId="77777777" w:rsidTr="00FA21DE">
        <w:trPr>
          <w:trHeight w:val="447"/>
        </w:trPr>
        <w:tc>
          <w:tcPr>
            <w:tcW w:w="55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TALEZAS +</w:t>
            </w:r>
          </w:p>
        </w:tc>
        <w:tc>
          <w:tcPr>
            <w:tcW w:w="56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DEBILIDADES –</w:t>
            </w:r>
          </w:p>
        </w:tc>
      </w:tr>
      <w:tr w:rsidR="00C644E8" w:rsidRPr="00E475BB" w14:paraId="31CD262D" w14:textId="77777777" w:rsidTr="00FA21DE">
        <w:trPr>
          <w:trHeight w:val="2063"/>
        </w:trPr>
        <w:tc>
          <w:tcPr>
            <w:tcW w:w="55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6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FA21DE">
        <w:trPr>
          <w:trHeight w:val="111"/>
        </w:trPr>
        <w:tc>
          <w:tcPr>
            <w:tcW w:w="559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601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FA21DE">
        <w:trPr>
          <w:trHeight w:val="390"/>
        </w:trPr>
        <w:tc>
          <w:tcPr>
            <w:tcW w:w="11201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ORES EXTERNOS</w:t>
            </w:r>
          </w:p>
        </w:tc>
      </w:tr>
      <w:tr w:rsidR="00C644E8" w:rsidRPr="00E475BB" w14:paraId="24B65443" w14:textId="77777777" w:rsidTr="00FA21DE">
        <w:trPr>
          <w:trHeight w:val="447"/>
        </w:trPr>
        <w:tc>
          <w:tcPr>
            <w:tcW w:w="55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ORTUNIDADES +</w:t>
            </w:r>
          </w:p>
        </w:tc>
        <w:tc>
          <w:tcPr>
            <w:tcW w:w="56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AMENAZAS –</w:t>
            </w:r>
          </w:p>
        </w:tc>
      </w:tr>
      <w:tr w:rsidR="00C644E8" w:rsidRPr="00E475BB" w14:paraId="0ED15157" w14:textId="77777777" w:rsidTr="00FA21DE">
        <w:trPr>
          <w:trHeight w:val="2063"/>
        </w:trPr>
        <w:tc>
          <w:tcPr>
            <w:tcW w:w="559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56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FA21DE">
        <w:trPr>
          <w:trHeight w:val="160"/>
        </w:trPr>
        <w:tc>
          <w:tcPr>
            <w:tcW w:w="559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5601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FA21DE">
        <w:trPr>
          <w:trHeight w:val="447"/>
        </w:trPr>
        <w:tc>
          <w:tcPr>
            <w:tcW w:w="112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535DE47A" w:rsidR="00544A5D" w:rsidRPr="00C644E8" w:rsidRDefault="001A1C0F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EVALUACIÓN DE LOS OBJETIVOS</w:t>
            </w:r>
          </w:p>
        </w:tc>
      </w:tr>
      <w:tr w:rsidR="00544A5D" w:rsidRPr="00C644E8" w14:paraId="78942B16" w14:textId="77777777" w:rsidTr="00FA21DE">
        <w:trPr>
          <w:trHeight w:val="1719"/>
        </w:trPr>
        <w:tc>
          <w:tcPr>
            <w:tcW w:w="112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0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0507BB">
        <w:trPr>
          <w:trHeight w:val="2977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F833" w14:textId="77777777" w:rsidR="005D1D12" w:rsidRDefault="005D1D12" w:rsidP="00480F66">
      <w:pPr>
        <w:spacing w:after="0" w:line="240" w:lineRule="auto"/>
      </w:pPr>
      <w:r>
        <w:separator/>
      </w:r>
    </w:p>
  </w:endnote>
  <w:endnote w:type="continuationSeparator" w:id="0">
    <w:p w14:paraId="038B1D81" w14:textId="77777777" w:rsidR="005D1D12" w:rsidRDefault="005D1D1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9DB8E" w14:textId="77777777" w:rsidR="005D1D12" w:rsidRDefault="005D1D12" w:rsidP="00480F66">
      <w:pPr>
        <w:spacing w:after="0" w:line="240" w:lineRule="auto"/>
      </w:pPr>
      <w:r>
        <w:separator/>
      </w:r>
    </w:p>
  </w:footnote>
  <w:footnote w:type="continuationSeparator" w:id="0">
    <w:p w14:paraId="34537B06" w14:textId="77777777" w:rsidR="005D1D12" w:rsidRDefault="005D1D1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07BB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0B3A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1D12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4A95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37BA6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E270B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01A2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E492E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C7F8A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21DE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Business+Planning+SWOT-word-27783-es&amp;lpa=ic+Business+Planning+SWOT+word+27783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2</Words>
  <Characters>69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0</cp:revision>
  <cp:lastPrinted>2019-01-22T01:48:00Z</cp:lastPrinted>
  <dcterms:created xsi:type="dcterms:W3CDTF">2022-10-12T00:31:00Z</dcterms:created>
  <dcterms:modified xsi:type="dcterms:W3CDTF">2023-11-25T19:35:00Z</dcterms:modified>
</cp:coreProperties>
</file>